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56DD6C" w:rsidR="002B46F7" w:rsidRPr="003F13F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23CE" w:rsidRPr="003F13F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9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11E557CA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23C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ботка исключительных ситуаций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203D5E42" w:rsidR="002B46F7" w:rsidRDefault="003F13F8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ейкин Дмитрий Евгеньевич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2D680E1D" w14:textId="77777777" w:rsidR="009B23CE" w:rsidRP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7456794A" w14:textId="77777777" w:rsid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обрабатывающей исключительные ситуации.</w:t>
      </w:r>
    </w:p>
    <w:p w14:paraId="3AA2800A" w14:textId="347800FF" w:rsidR="005C3D65" w:rsidRPr="00A46D44" w:rsidRDefault="005C3D65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ACB0CE0" w14:textId="0F4893FF" w:rsidR="009B23CE" w:rsidRDefault="009B23CE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4A627461" w14:textId="77777777" w:rsidR="006B36B9" w:rsidRPr="006B36B9" w:rsidRDefault="006B36B9" w:rsidP="006B36B9">
      <w:pPr>
        <w:pStyle w:val="TableParagraph"/>
        <w:ind w:right="553"/>
        <w:rPr>
          <w:sz w:val="28"/>
        </w:rPr>
      </w:pPr>
      <w:r w:rsidRPr="006B36B9">
        <w:rPr>
          <w:sz w:val="28"/>
        </w:rPr>
        <w:t xml:space="preserve">Класс- контейнер МНОЖЕСТВО с элементами типа </w:t>
      </w:r>
      <w:proofErr w:type="spell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.</w:t>
      </w:r>
      <w:r w:rsidRPr="006B36B9">
        <w:rPr>
          <w:spacing w:val="-58"/>
          <w:sz w:val="28"/>
        </w:rPr>
        <w:t xml:space="preserve"> </w:t>
      </w:r>
      <w:r w:rsidRPr="006B36B9">
        <w:rPr>
          <w:sz w:val="28"/>
        </w:rPr>
        <w:t>Реализовать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операции:</w:t>
      </w:r>
    </w:p>
    <w:p w14:paraId="3E1797B6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[] 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доступа</w:t>
      </w:r>
      <w:r w:rsidRPr="006B36B9">
        <w:rPr>
          <w:spacing w:val="-7"/>
          <w:sz w:val="28"/>
        </w:rPr>
        <w:t xml:space="preserve"> </w:t>
      </w:r>
      <w:r w:rsidRPr="006B36B9">
        <w:rPr>
          <w:sz w:val="28"/>
        </w:rPr>
        <w:t>по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индексу;</w:t>
      </w:r>
    </w:p>
    <w:p w14:paraId="2A23FF3B" w14:textId="77777777" w:rsidR="006B36B9" w:rsidRPr="006B36B9" w:rsidRDefault="006B36B9" w:rsidP="006B36B9">
      <w:pPr>
        <w:pStyle w:val="TableParagraph"/>
        <w:rPr>
          <w:sz w:val="28"/>
        </w:rPr>
      </w:pPr>
      <w:proofErr w:type="spellStart"/>
      <w:proofErr w:type="gram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(</w:t>
      </w:r>
      <w:proofErr w:type="gramEnd"/>
      <w:r w:rsidRPr="006B36B9">
        <w:rPr>
          <w:sz w:val="28"/>
        </w:rPr>
        <w:t>)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определение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размера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вектора;</w:t>
      </w:r>
    </w:p>
    <w:p w14:paraId="4203334E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*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пересечение</w:t>
      </w:r>
      <w:r w:rsidRPr="006B36B9">
        <w:rPr>
          <w:spacing w:val="-4"/>
          <w:sz w:val="28"/>
        </w:rPr>
        <w:t xml:space="preserve"> </w:t>
      </w:r>
      <w:r w:rsidRPr="006B36B9">
        <w:rPr>
          <w:sz w:val="28"/>
        </w:rPr>
        <w:t>множеств;</w:t>
      </w:r>
    </w:p>
    <w:p w14:paraId="54DD65F1" w14:textId="77777777" w:rsidR="006B36B9" w:rsidRPr="006B36B9" w:rsidRDefault="006B36B9" w:rsidP="006B36B9">
      <w:pPr>
        <w:pStyle w:val="ab"/>
        <w:ind w:firstLine="0"/>
        <w:jc w:val="left"/>
        <w:rPr>
          <w:color w:val="auto"/>
          <w:sz w:val="28"/>
        </w:rPr>
      </w:pPr>
      <w:r w:rsidRPr="006B36B9">
        <w:rPr>
          <w:color w:val="auto"/>
          <w:sz w:val="28"/>
        </w:rPr>
        <w:t>--</w:t>
      </w:r>
      <w:r w:rsidRPr="006B36B9">
        <w:rPr>
          <w:color w:val="auto"/>
          <w:spacing w:val="-4"/>
          <w:sz w:val="28"/>
        </w:rPr>
        <w:t xml:space="preserve"> </w:t>
      </w:r>
      <w:r w:rsidRPr="006B36B9">
        <w:rPr>
          <w:color w:val="auto"/>
          <w:sz w:val="28"/>
        </w:rPr>
        <w:t>-</w:t>
      </w:r>
      <w:r w:rsidRPr="006B36B9">
        <w:rPr>
          <w:color w:val="auto"/>
          <w:spacing w:val="1"/>
          <w:sz w:val="28"/>
        </w:rPr>
        <w:t xml:space="preserve"> </w:t>
      </w:r>
      <w:r w:rsidRPr="006B36B9">
        <w:rPr>
          <w:color w:val="auto"/>
          <w:sz w:val="28"/>
        </w:rPr>
        <w:t>удаление</w:t>
      </w:r>
      <w:r w:rsidRPr="006B36B9">
        <w:rPr>
          <w:color w:val="auto"/>
          <w:spacing w:val="-2"/>
          <w:sz w:val="28"/>
        </w:rPr>
        <w:t xml:space="preserve"> </w:t>
      </w:r>
      <w:r w:rsidRPr="006B36B9">
        <w:rPr>
          <w:color w:val="auto"/>
          <w:sz w:val="28"/>
        </w:rPr>
        <w:t>элемента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из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множества.</w:t>
      </w:r>
    </w:p>
    <w:p w14:paraId="2D944222" w14:textId="4C9CB7C0" w:rsidR="00F51069" w:rsidRPr="00C9245B" w:rsidRDefault="00F51069" w:rsidP="006B36B9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382B9958" w:rsidR="00F96275" w:rsidRPr="006B36B9" w:rsidRDefault="006B36B9" w:rsidP="006B36B9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2C865E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3F13F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548A2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E8D57E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729E0D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261DBC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4F73F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31F92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3DA0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031A5A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=-1, in, menu = 4;</w:t>
      </w:r>
    </w:p>
    <w:p w14:paraId="0BADDC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s &lt;= 0)</w:t>
      </w:r>
    </w:p>
    <w:p w14:paraId="27EA4D5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2A708F8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D10106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51728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BA40A6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2FC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6A436B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34D49FA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FD2C2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A9371EB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Удалить элемент по индексу\n\t5. Вывести множест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85FC1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25EA2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993EF0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45766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DBE9E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29A8AA9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6A4553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2966F9D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8AE65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61B4B8B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1FBF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F96BA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A462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9659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DD5F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A168C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E0A52D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19945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95CC6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cross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30DCC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939A7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19A642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02307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0969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4A1940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DDC14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n);</w:t>
      </w:r>
    </w:p>
    <w:p w14:paraId="674BDB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1EF53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B1E5A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4DC3BA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CE9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87CD3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D877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E5EA65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01F6B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62A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5)</w:t>
      </w:r>
    </w:p>
    <w:p w14:paraId="042C385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796E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pr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088F8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1A5DAC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C5A9A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40A4477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8F12B2D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121BAF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BD0D93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BE83C3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19565C" w14:textId="77777777" w:rsidR="006B36B9" w:rsidRPr="003F13F8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3CA749F7" w:rsidR="003D41C1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3CD12C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D55C8A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EFFE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D54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16A7220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D1105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36D342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;</w:t>
      </w:r>
    </w:p>
    <w:p w14:paraId="0F774F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F413B8A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9609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EB00D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48C8E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458BA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0BEDC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AE7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9702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rint()</w:t>
      </w:r>
    </w:p>
    <w:p w14:paraId="12409A3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682F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ножеств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F527B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E00614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9FDE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162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EFD1E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54659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C9D6B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3F6F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18B84CB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6338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dex &lt; 0 || index &gt; size)</w:t>
      </w:r>
    </w:p>
    <w:p w14:paraId="0673FA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;</w:t>
      </w:r>
    </w:p>
    <w:p w14:paraId="2A6D3F6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3C26BA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E09B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2006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2C67B2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6FA48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D0746E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36E0E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5FF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23A04E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7FBB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E976C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2E5C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73E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496AD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95A71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2737A1B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1C433E66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BD97E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k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3678A839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Элемен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DA547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4BE852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A05BE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4F2293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92533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375D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5E1070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B2749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 xml:space="preserve"> 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42F035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2AA11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0019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6F0B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DE801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E4DC8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 ||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)</w:t>
      </w:r>
    </w:p>
    <w:p w14:paraId="36ED0F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DF64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E5E94C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D7E87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2B0E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B93A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119CB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B70FF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EB987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24520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0FB4C2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3A51C41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5039CA45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size--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0F4B01" w14:textId="77777777" w:rsidR="006B36B9" w:rsidRPr="003F13F8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2BE9ACA1" w:rsidR="003D41C1" w:rsidRPr="009B23CE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720FE68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7CCABB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E4F781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7F7F025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C4A4F0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F881C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7985D8D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5B49E062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3C31FA9A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67A81B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7A8FC8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EDD13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6810287" w14:textId="77777777" w:rsidR="000E2DF6" w:rsidRPr="003F13F8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E4AC810" w14:textId="77777777" w:rsidR="000E2DF6" w:rsidRPr="003F13F8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5E9F18A" w14:textId="77777777" w:rsidR="000E2DF6" w:rsidRPr="003F13F8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B02E9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B6D5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6DEA56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F13F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2FC359" w14:textId="77777777" w:rsidR="003E7493" w:rsidRDefault="003E7493" w:rsidP="009D1C69">
      <w:pPr>
        <w:spacing w:after="0" w:line="240" w:lineRule="auto"/>
      </w:pPr>
      <w:r>
        <w:separator/>
      </w:r>
    </w:p>
  </w:endnote>
  <w:endnote w:type="continuationSeparator" w:id="0">
    <w:p w14:paraId="444B35E5" w14:textId="77777777" w:rsidR="003E7493" w:rsidRDefault="003E749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C94179" w14:textId="77777777" w:rsidR="003E7493" w:rsidRDefault="003E7493" w:rsidP="009D1C69">
      <w:pPr>
        <w:spacing w:after="0" w:line="240" w:lineRule="auto"/>
      </w:pPr>
      <w:r>
        <w:separator/>
      </w:r>
    </w:p>
  </w:footnote>
  <w:footnote w:type="continuationSeparator" w:id="0">
    <w:p w14:paraId="72C9FD25" w14:textId="77777777" w:rsidR="003E7493" w:rsidRDefault="003E749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E7493"/>
    <w:rsid w:val="003F0B9C"/>
    <w:rsid w:val="003F13F8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30C5B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6FA7-3369-492F-AEBA-167E672BE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9</TotalTime>
  <Pages>10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Саша</cp:lastModifiedBy>
  <cp:revision>74</cp:revision>
  <cp:lastPrinted>2020-12-03T14:51:00Z</cp:lastPrinted>
  <dcterms:created xsi:type="dcterms:W3CDTF">2020-11-26T11:28:00Z</dcterms:created>
  <dcterms:modified xsi:type="dcterms:W3CDTF">2021-05-30T12:18:00Z</dcterms:modified>
</cp:coreProperties>
</file>